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E29E4" w14:textId="0029B320" w:rsidR="00B50DD2" w:rsidRPr="00B50DD2" w:rsidRDefault="00B50DD2" w:rsidP="0068247C">
      <w:pPr>
        <w:jc w:val="center"/>
        <w:rPr>
          <w:rFonts w:asciiTheme="minorHAnsi" w:hAnsiTheme="minorHAnsi" w:cstheme="minorHAnsi"/>
        </w:rPr>
      </w:pPr>
      <w:r w:rsidRPr="00B50DD2">
        <w:rPr>
          <w:rFonts w:asciiTheme="minorHAnsi" w:hAnsiTheme="minorHAnsi" w:cstheme="minorHAnsi"/>
        </w:rPr>
        <w:t>WNIOSEK O STYPENDIUM</w:t>
      </w:r>
    </w:p>
    <w:p w14:paraId="0E425928" w14:textId="50204399" w:rsidR="00B50DD2" w:rsidRPr="00B50DD2" w:rsidRDefault="00B50DD2" w:rsidP="0068247C">
      <w:pPr>
        <w:jc w:val="center"/>
        <w:rPr>
          <w:rFonts w:asciiTheme="minorHAnsi" w:hAnsiTheme="minorHAnsi" w:cstheme="minorHAnsi"/>
        </w:rPr>
      </w:pPr>
      <w:r w:rsidRPr="00B50DD2">
        <w:rPr>
          <w:rFonts w:asciiTheme="minorHAnsi" w:hAnsiTheme="minorHAnsi" w:cstheme="minorHAnsi"/>
        </w:rPr>
        <w:t>z funduszu Darowizny Edwarda Józefa Brzezińskiego</w:t>
      </w:r>
    </w:p>
    <w:p w14:paraId="4820DF3F" w14:textId="77777777" w:rsidR="00B50DD2" w:rsidRPr="00B50DD2" w:rsidRDefault="00B50DD2" w:rsidP="0068247C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6"/>
        <w:gridCol w:w="3986"/>
      </w:tblGrid>
      <w:tr w:rsidR="005F34E0" w:rsidRPr="00B50DD2" w14:paraId="26E70123" w14:textId="77777777" w:rsidTr="0068247C">
        <w:trPr>
          <w:trHeight w:val="383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77155" w14:textId="5DAF30E5" w:rsidR="005F34E0" w:rsidRPr="00B50DD2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B50DD2">
              <w:rPr>
                <w:rFonts w:asciiTheme="minorHAnsi" w:hAnsiTheme="minorHAnsi" w:cstheme="minorHAnsi"/>
                <w:b/>
                <w:bCs/>
              </w:rPr>
              <w:t>Imię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B301" w14:textId="16CFA41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5F34E0" w:rsidRPr="00B50DD2" w14:paraId="6B079F30" w14:textId="77777777" w:rsidTr="0068247C">
        <w:trPr>
          <w:trHeight w:val="430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3520B" w14:textId="3097F331" w:rsidR="005F34E0" w:rsidRPr="00B50DD2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B50DD2">
              <w:rPr>
                <w:rFonts w:asciiTheme="minorHAnsi" w:hAnsiTheme="minorHAnsi" w:cstheme="minorHAnsi"/>
                <w:b/>
                <w:bCs/>
              </w:rPr>
              <w:t>Nazwisko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178E" w14:textId="594F019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68247C" w:rsidRPr="0068247C" w14:paraId="58F97993" w14:textId="77777777" w:rsidTr="00B50DD2">
        <w:trPr>
          <w:trHeight w:val="567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9A920" w14:textId="77777777" w:rsidR="005F34E0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Wydział</w:t>
            </w:r>
          </w:p>
          <w:p w14:paraId="1E72F757" w14:textId="2BEB7D6A" w:rsidR="004A422D" w:rsidRPr="0068247C" w:rsidRDefault="004A422D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Kierunek studiów: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784AB" w14:textId="46FCDB97" w:rsidR="005F34E0" w:rsidRPr="0068247C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68247C" w:rsidRPr="0068247C" w14:paraId="19EB20D6" w14:textId="77777777" w:rsidTr="0068247C">
        <w:trPr>
          <w:trHeight w:val="374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9D3FE" w14:textId="734B8229" w:rsidR="005F34E0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Nr albumu</w:t>
            </w:r>
            <w:r w:rsidR="000204F7" w:rsidRPr="0068247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69E12" w14:textId="6D81129C" w:rsidR="005F34E0" w:rsidRPr="0068247C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68247C" w:rsidRPr="0068247C" w14:paraId="3075C499" w14:textId="77777777" w:rsidTr="00B50DD2">
        <w:trPr>
          <w:trHeight w:val="892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0219" w14:textId="77777777" w:rsidR="0068247C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 xml:space="preserve">Kontakt: </w:t>
            </w:r>
          </w:p>
          <w:p w14:paraId="7FA629D1" w14:textId="2C5E4BFF" w:rsidR="005F34E0" w:rsidRPr="0068247C" w:rsidRDefault="0068247C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T</w:t>
            </w:r>
            <w:r w:rsidR="006C7E25" w:rsidRPr="0068247C">
              <w:rPr>
                <w:rFonts w:asciiTheme="minorHAnsi" w:hAnsiTheme="minorHAnsi" w:cstheme="minorHAnsi"/>
                <w:b/>
                <w:bCs/>
              </w:rPr>
              <w:t>elefon</w:t>
            </w:r>
            <w:r w:rsidRPr="0068247C"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249F30D6" w14:textId="77777777" w:rsidR="005F34E0" w:rsidRPr="0068247C" w:rsidRDefault="005F34E0" w:rsidP="0068247C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A1153D7" w14:textId="30A0840B" w:rsidR="005F34E0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e-mail</w:t>
            </w:r>
            <w:r w:rsidR="0068247C" w:rsidRPr="0068247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7079" w14:textId="0CD6CCB3" w:rsidR="005F34E0" w:rsidRPr="0068247C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68247C" w:rsidRPr="0068247C" w14:paraId="000D7D7C" w14:textId="77777777" w:rsidTr="00B50DD2">
        <w:trPr>
          <w:trHeight w:val="567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3F820" w14:textId="59BADA17" w:rsidR="005F34E0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 xml:space="preserve">Średnia ocen na I stopniu studiów </w:t>
            </w:r>
            <w:r w:rsidR="001C7A41" w:rsidRPr="0068247C">
              <w:rPr>
                <w:rFonts w:asciiTheme="minorHAnsi" w:hAnsiTheme="minorHAnsi" w:cstheme="minorHAnsi"/>
                <w:b/>
                <w:bCs/>
              </w:rPr>
              <w:t xml:space="preserve">(potwierdzona przez Dziekanat </w:t>
            </w:r>
            <w:r w:rsidR="00121F79" w:rsidRPr="0068247C">
              <w:rPr>
                <w:rFonts w:asciiTheme="minorHAnsi" w:hAnsiTheme="minorHAnsi" w:cstheme="minorHAnsi"/>
                <w:b/>
                <w:bCs/>
              </w:rPr>
              <w:t>ds. Studenckich)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B59A" w14:textId="49FF67E3" w:rsidR="005F34E0" w:rsidRPr="0068247C" w:rsidRDefault="005F34E0" w:rsidP="0068247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247C" w:rsidRPr="0068247C" w14:paraId="14F9E9DB" w14:textId="77777777" w:rsidTr="0068247C">
        <w:trPr>
          <w:trHeight w:val="348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2802" w14:textId="13D216E0" w:rsidR="00121F79" w:rsidRPr="0068247C" w:rsidRDefault="00121F79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Data egzaminu dyplomowego: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BCCD" w14:textId="77777777" w:rsidR="006C7E25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C7E25" w:rsidRPr="00B50DD2" w14:paraId="2471D951" w14:textId="77777777" w:rsidTr="00B50DD2">
        <w:trPr>
          <w:trHeight w:val="567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075D" w14:textId="18F67842" w:rsidR="006C7E25" w:rsidRPr="0068247C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Deklaracja kontynuacji nauki na II stopniu studiów</w:t>
            </w:r>
            <w:r w:rsidR="00127179" w:rsidRPr="0068247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D43FFE" w:rsidRPr="0068247C">
              <w:rPr>
                <w:rFonts w:asciiTheme="minorHAnsi" w:hAnsiTheme="minorHAnsi" w:cstheme="minorHAnsi"/>
                <w:b/>
                <w:bCs/>
              </w:rPr>
              <w:t>stacjonarnych/niestacjonarnych</w:t>
            </w:r>
            <w:r w:rsidR="00FF1431" w:rsidRPr="0068247C">
              <w:rPr>
                <w:rFonts w:asciiTheme="minorHAnsi" w:hAnsiTheme="minorHAnsi" w:cstheme="minorHAnsi"/>
                <w:b/>
                <w:bCs/>
                <w:vertAlign w:val="superscript"/>
              </w:rPr>
              <w:t>***</w:t>
            </w:r>
            <w:r w:rsidRPr="0068247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68247C" w:rsidRPr="0068247C">
              <w:rPr>
                <w:rFonts w:asciiTheme="minorHAnsi" w:hAnsiTheme="minorHAnsi" w:cstheme="minorHAnsi"/>
                <w:b/>
                <w:bCs/>
              </w:rPr>
              <w:br/>
            </w:r>
            <w:r w:rsidRPr="0068247C">
              <w:rPr>
                <w:rFonts w:asciiTheme="minorHAnsi" w:hAnsiTheme="minorHAnsi" w:cstheme="minorHAnsi"/>
                <w:b/>
                <w:bCs/>
              </w:rPr>
              <w:t>na kierunkach prowadzonych na Wydziale MT</w:t>
            </w:r>
            <w:r w:rsidRPr="0068247C">
              <w:rPr>
                <w:rFonts w:asciiTheme="minorHAnsi" w:hAnsiTheme="minorHAnsi" w:cstheme="minorHAnsi"/>
                <w:b/>
                <w:bCs/>
                <w:vertAlign w:val="superscript"/>
              </w:rPr>
              <w:t>**</w:t>
            </w:r>
            <w:r w:rsidR="00D74FBB" w:rsidRPr="0068247C"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4D409D2D" w14:textId="77777777" w:rsidR="00D74FBB" w:rsidRPr="0068247C" w:rsidRDefault="00D74FBB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Automatyzacja i Robotyzacja Procesów Produkcyjnych</w:t>
            </w:r>
          </w:p>
          <w:p w14:paraId="2EC846DD" w14:textId="77777777" w:rsidR="00245279" w:rsidRPr="0068247C" w:rsidRDefault="00245279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Mechanika i Budowa Maszyn</w:t>
            </w:r>
          </w:p>
          <w:p w14:paraId="75112F69" w14:textId="77777777" w:rsidR="00245279" w:rsidRPr="0068247C" w:rsidRDefault="00245279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Papiernictwo i Poligrafia</w:t>
            </w:r>
          </w:p>
          <w:p w14:paraId="4C83C4FE" w14:textId="335DE11F" w:rsidR="00245279" w:rsidRPr="0068247C" w:rsidRDefault="00245279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68247C">
              <w:rPr>
                <w:rFonts w:asciiTheme="minorHAnsi" w:hAnsiTheme="minorHAnsi" w:cstheme="minorHAnsi"/>
                <w:b/>
                <w:bCs/>
              </w:rPr>
              <w:t>Zarządzanie i Inżynieria Produkcji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92B5F" w14:textId="77777777" w:rsidR="006C7E25" w:rsidRPr="00B50DD2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5F34E0" w:rsidRPr="00B50DD2" w14:paraId="73931BD1" w14:textId="77777777" w:rsidTr="005F34E0">
        <w:trPr>
          <w:trHeight w:val="6414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D3269" w14:textId="74E3A763" w:rsidR="005F34E0" w:rsidRPr="00B50DD2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B50DD2">
              <w:rPr>
                <w:rFonts w:asciiTheme="minorHAnsi" w:hAnsiTheme="minorHAnsi" w:cstheme="minorHAnsi"/>
                <w:b/>
                <w:bCs/>
              </w:rPr>
              <w:t>Wyróżniające osiągnięcia naukowe/wdrożeniowe/kulturalne/sportowe</w:t>
            </w:r>
          </w:p>
          <w:p w14:paraId="1478A65E" w14:textId="1D872DA1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5F34E0" w:rsidRPr="00B50DD2" w14:paraId="1235B956" w14:textId="77777777" w:rsidTr="005F34E0">
        <w:trPr>
          <w:trHeight w:val="4668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F1F8D" w14:textId="708E06A5" w:rsidR="005F34E0" w:rsidRPr="00B50DD2" w:rsidRDefault="006C7E25" w:rsidP="0068247C">
            <w:pPr>
              <w:rPr>
                <w:rFonts w:asciiTheme="minorHAnsi" w:hAnsiTheme="minorHAnsi" w:cstheme="minorHAnsi"/>
                <w:b/>
                <w:bCs/>
              </w:rPr>
            </w:pPr>
            <w:r w:rsidRPr="00B50DD2">
              <w:rPr>
                <w:rFonts w:asciiTheme="minorHAnsi" w:hAnsiTheme="minorHAnsi" w:cstheme="minorHAnsi"/>
                <w:b/>
                <w:bCs/>
              </w:rPr>
              <w:lastRenderedPageBreak/>
              <w:t>Inne wyróżniające osiągnięcia np. zaangażowanie na rzecz społeczności akademickiej) lub aspekty warte podkreślenia (w tym ewentualna trudna sytuacja materialna kandydata)</w:t>
            </w:r>
          </w:p>
          <w:p w14:paraId="0C8A6387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0279B587" w14:textId="258E577E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</w:tc>
      </w:tr>
      <w:tr w:rsidR="005F34E0" w:rsidRPr="00B50DD2" w14:paraId="43823C19" w14:textId="77777777" w:rsidTr="00B50DD2">
        <w:trPr>
          <w:trHeight w:val="1688"/>
        </w:trPr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6600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1B49024B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5AE9A720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50BD5316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0A295261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</w:p>
          <w:p w14:paraId="6E4A0F7A" w14:textId="77777777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  <w:r w:rsidRPr="00B50DD2">
              <w:rPr>
                <w:rFonts w:asciiTheme="minorHAnsi" w:hAnsiTheme="minorHAnsi" w:cstheme="minorHAnsi"/>
              </w:rPr>
              <w:t>…………………………………………………….</w:t>
            </w:r>
          </w:p>
          <w:p w14:paraId="2A40BD06" w14:textId="77777777" w:rsidR="005F34E0" w:rsidRPr="00B50DD2" w:rsidRDefault="005F34E0" w:rsidP="0068247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50DD2">
              <w:rPr>
                <w:rFonts w:asciiTheme="minorHAnsi" w:hAnsiTheme="minorHAnsi" w:cstheme="minorHAnsi"/>
              </w:rPr>
              <w:t xml:space="preserve">                        Podpis kandydata</w:t>
            </w:r>
          </w:p>
        </w:tc>
        <w:tc>
          <w:tcPr>
            <w:tcW w:w="3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87C37" w14:textId="60BF38F1" w:rsidR="005F34E0" w:rsidRPr="00B50DD2" w:rsidRDefault="005F34E0" w:rsidP="0068247C">
            <w:pPr>
              <w:rPr>
                <w:rFonts w:asciiTheme="minorHAnsi" w:hAnsiTheme="minorHAnsi" w:cstheme="minorHAnsi"/>
              </w:rPr>
            </w:pPr>
            <w:r w:rsidRPr="00B50DD2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5F34E0" w:rsidRPr="00B50DD2" w14:paraId="10D07E92" w14:textId="77777777" w:rsidTr="0068247C">
        <w:trPr>
          <w:trHeight w:val="763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570E" w14:textId="77777777" w:rsidR="005F34E0" w:rsidRPr="00B50DD2" w:rsidRDefault="005F34E0" w:rsidP="0068247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E5F8079" w14:textId="5E7F7156" w:rsidR="005F34E0" w:rsidRPr="00B50DD2" w:rsidRDefault="005F34E0" w:rsidP="0068247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50DD2">
              <w:rPr>
                <w:rFonts w:asciiTheme="minorHAnsi" w:hAnsiTheme="minorHAnsi" w:cstheme="minorHAnsi"/>
                <w:sz w:val="18"/>
                <w:szCs w:val="18"/>
              </w:rPr>
              <w:t>Wyrażam zgodę na przetwarzanie moich danych niezbędnych do obsługi procesu przyznawania stypendium z</w:t>
            </w:r>
            <w:r w:rsidR="006C7E25" w:rsidRPr="00B50DD2">
              <w:rPr>
                <w:rFonts w:asciiTheme="minorHAnsi" w:hAnsiTheme="minorHAnsi" w:cstheme="minorHAnsi"/>
                <w:sz w:val="18"/>
                <w:szCs w:val="18"/>
              </w:rPr>
              <w:t xml:space="preserve"> funduszu Darowizny Edwarda Józefa Brzezińskiego</w:t>
            </w:r>
          </w:p>
        </w:tc>
      </w:tr>
    </w:tbl>
    <w:p w14:paraId="239B7929" w14:textId="58137146" w:rsidR="008C3FF2" w:rsidRPr="00B50DD2" w:rsidRDefault="006C7E25" w:rsidP="0068247C">
      <w:pPr>
        <w:spacing w:before="120"/>
        <w:rPr>
          <w:rFonts w:asciiTheme="minorHAnsi" w:hAnsiTheme="minorHAnsi" w:cstheme="minorHAnsi"/>
          <w:vertAlign w:val="superscript"/>
        </w:rPr>
      </w:pPr>
      <w:r w:rsidRPr="00B50DD2">
        <w:rPr>
          <w:rFonts w:asciiTheme="minorHAnsi" w:hAnsiTheme="minorHAnsi" w:cstheme="minorHAnsi"/>
          <w:vertAlign w:val="superscript"/>
        </w:rPr>
        <w:t>* w przypadku</w:t>
      </w:r>
      <w:r w:rsidR="0068247C">
        <w:rPr>
          <w:rFonts w:asciiTheme="minorHAnsi" w:hAnsiTheme="minorHAnsi" w:cstheme="minorHAnsi"/>
          <w:vertAlign w:val="superscript"/>
        </w:rPr>
        <w:t>,</w:t>
      </w:r>
      <w:r w:rsidRPr="00B50DD2">
        <w:rPr>
          <w:rFonts w:asciiTheme="minorHAnsi" w:hAnsiTheme="minorHAnsi" w:cstheme="minorHAnsi"/>
          <w:vertAlign w:val="superscript"/>
        </w:rPr>
        <w:t xml:space="preserve"> gdy Kandydat nie odebrał jeszcze dyplomu</w:t>
      </w:r>
    </w:p>
    <w:p w14:paraId="2158018F" w14:textId="7CED62FE" w:rsidR="006C7E25" w:rsidRPr="007532CD" w:rsidRDefault="006C7E25" w:rsidP="0068247C">
      <w:pPr>
        <w:rPr>
          <w:rFonts w:asciiTheme="minorHAnsi" w:hAnsiTheme="minorHAnsi" w:cstheme="minorHAnsi"/>
          <w:vertAlign w:val="superscript"/>
        </w:rPr>
      </w:pPr>
      <w:r w:rsidRPr="007532CD">
        <w:rPr>
          <w:rFonts w:asciiTheme="minorHAnsi" w:hAnsiTheme="minorHAnsi" w:cstheme="minorHAnsi"/>
          <w:vertAlign w:val="superscript"/>
        </w:rPr>
        <w:t>**</w:t>
      </w:r>
      <w:r w:rsidR="0068247C">
        <w:rPr>
          <w:rFonts w:asciiTheme="minorHAnsi" w:hAnsiTheme="minorHAnsi" w:cstheme="minorHAnsi"/>
          <w:vertAlign w:val="superscript"/>
        </w:rPr>
        <w:t xml:space="preserve"> </w:t>
      </w:r>
      <w:r w:rsidR="00C3616E" w:rsidRPr="007532CD">
        <w:rPr>
          <w:rFonts w:asciiTheme="minorHAnsi" w:hAnsiTheme="minorHAnsi" w:cstheme="minorHAnsi"/>
          <w:vertAlign w:val="superscript"/>
        </w:rPr>
        <w:t>wybrać</w:t>
      </w:r>
      <w:r w:rsidRPr="007532CD">
        <w:rPr>
          <w:rFonts w:asciiTheme="minorHAnsi" w:hAnsiTheme="minorHAnsi" w:cstheme="minorHAnsi"/>
          <w:vertAlign w:val="superscript"/>
        </w:rPr>
        <w:t xml:space="preserve"> kierunek na który Kandydat zamierza rekrutować się w rekrutacji 2023/2024</w:t>
      </w:r>
    </w:p>
    <w:p w14:paraId="151BB7C3" w14:textId="3218E7EF" w:rsidR="006C7E25" w:rsidRPr="007532CD" w:rsidRDefault="00FF1431" w:rsidP="0068247C">
      <w:pPr>
        <w:rPr>
          <w:rFonts w:asciiTheme="minorHAnsi" w:hAnsiTheme="minorHAnsi" w:cstheme="minorHAnsi"/>
          <w:vertAlign w:val="superscript"/>
        </w:rPr>
      </w:pPr>
      <w:r w:rsidRPr="007532CD">
        <w:rPr>
          <w:rFonts w:asciiTheme="minorHAnsi" w:hAnsiTheme="minorHAnsi" w:cstheme="minorHAnsi"/>
          <w:vertAlign w:val="superscript"/>
        </w:rPr>
        <w:t>*** niepotrzebne skreślić</w:t>
      </w:r>
    </w:p>
    <w:sectPr w:rsidR="006C7E25" w:rsidRPr="007532C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B4EE6" w14:textId="77777777" w:rsidR="00440DC2" w:rsidRDefault="00440DC2" w:rsidP="006C7E25">
      <w:r>
        <w:separator/>
      </w:r>
    </w:p>
  </w:endnote>
  <w:endnote w:type="continuationSeparator" w:id="0">
    <w:p w14:paraId="5B1F72D1" w14:textId="77777777" w:rsidR="00440DC2" w:rsidRDefault="00440DC2" w:rsidP="006C7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F007C" w14:textId="77777777" w:rsidR="00440DC2" w:rsidRDefault="00440DC2" w:rsidP="006C7E25">
      <w:r>
        <w:separator/>
      </w:r>
    </w:p>
  </w:footnote>
  <w:footnote w:type="continuationSeparator" w:id="0">
    <w:p w14:paraId="509A7D39" w14:textId="77777777" w:rsidR="00440DC2" w:rsidRDefault="00440DC2" w:rsidP="006C7E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B141" w14:textId="7DF3ABAE" w:rsidR="006C7E25" w:rsidRPr="00B36482" w:rsidRDefault="00B50DD2" w:rsidP="00B50DD2">
    <w:pPr>
      <w:pStyle w:val="Nagwek"/>
      <w:tabs>
        <w:tab w:val="clear" w:pos="4536"/>
        <w:tab w:val="clear" w:pos="9072"/>
        <w:tab w:val="left" w:pos="8110"/>
      </w:tabs>
      <w:rPr>
        <w:rFonts w:ascii="Radikal WUT" w:hAnsi="Radikal WUT"/>
        <w:color w:val="62B39D"/>
      </w:rPr>
    </w:pPr>
    <w:r>
      <w:rPr>
        <w:rFonts w:ascii="Radikal WUT" w:hAnsi="Radikal WUT"/>
        <w:noProof/>
        <w:color w:val="62B39D"/>
      </w:rPr>
      <w:drawing>
        <wp:anchor distT="0" distB="0" distL="114300" distR="114300" simplePos="0" relativeHeight="251659264" behindDoc="1" locked="0" layoutInCell="1" allowOverlap="1" wp14:anchorId="69F3F33C" wp14:editId="080E3C88">
          <wp:simplePos x="0" y="0"/>
          <wp:positionH relativeFrom="margin">
            <wp:align>right</wp:align>
          </wp:positionH>
          <wp:positionV relativeFrom="paragraph">
            <wp:posOffset>-210185</wp:posOffset>
          </wp:positionV>
          <wp:extent cx="612000" cy="601200"/>
          <wp:effectExtent l="0" t="0" r="0" b="8890"/>
          <wp:wrapThrough wrapText="bothSides">
            <wp:wrapPolygon edited="0">
              <wp:start x="5383" y="0"/>
              <wp:lineTo x="1346" y="5480"/>
              <wp:lineTo x="0" y="10275"/>
              <wp:lineTo x="673" y="14385"/>
              <wp:lineTo x="4710" y="19865"/>
              <wp:lineTo x="6056" y="21235"/>
              <wp:lineTo x="14131" y="21235"/>
              <wp:lineTo x="16150" y="19865"/>
              <wp:lineTo x="20187" y="14385"/>
              <wp:lineTo x="20187" y="10275"/>
              <wp:lineTo x="18841" y="5480"/>
              <wp:lineTo x="14804" y="0"/>
              <wp:lineTo x="5383" y="0"/>
            </wp:wrapPolygon>
          </wp:wrapThrough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" cy="60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7E25" w:rsidRPr="00B36482">
      <w:rPr>
        <w:rFonts w:ascii="Radikal WUT" w:hAnsi="Radikal WUT"/>
        <w:color w:val="62B39D"/>
      </w:rPr>
      <w:t>Wydział Mechaniczny</w:t>
    </w:r>
  </w:p>
  <w:p w14:paraId="64C7DB29" w14:textId="3CEB9BB9" w:rsidR="006C7E25" w:rsidRPr="00B36482" w:rsidRDefault="006C7E25" w:rsidP="006C7E25">
    <w:pPr>
      <w:pStyle w:val="Nagwek"/>
      <w:tabs>
        <w:tab w:val="clear" w:pos="4536"/>
        <w:tab w:val="clear" w:pos="9072"/>
        <w:tab w:val="left" w:pos="2960"/>
      </w:tabs>
      <w:rPr>
        <w:rFonts w:ascii="Radikal WUT" w:hAnsi="Radikal WUT"/>
        <w:color w:val="62B39D"/>
      </w:rPr>
    </w:pPr>
    <w:r w:rsidRPr="00B36482">
      <w:rPr>
        <w:rFonts w:ascii="Radikal WUT" w:hAnsi="Radikal WUT"/>
        <w:color w:val="62B39D"/>
      </w:rPr>
      <w:t>Technologiczny</w:t>
    </w:r>
  </w:p>
  <w:p w14:paraId="2FAE3B8B" w14:textId="2AD733DF" w:rsidR="006C7E25" w:rsidRPr="006C7E25" w:rsidRDefault="006C7E25" w:rsidP="006C7E2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207AD"/>
    <w:multiLevelType w:val="hybridMultilevel"/>
    <w:tmpl w:val="AAD08D94"/>
    <w:lvl w:ilvl="0" w:tplc="0415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9A28DB"/>
    <w:multiLevelType w:val="hybridMultilevel"/>
    <w:tmpl w:val="7C30AD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C4A6F"/>
    <w:multiLevelType w:val="hybridMultilevel"/>
    <w:tmpl w:val="8BF472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1F1F7C"/>
    <w:multiLevelType w:val="hybridMultilevel"/>
    <w:tmpl w:val="2730AD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4087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21540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0855865">
    <w:abstractNumId w:val="1"/>
  </w:num>
  <w:num w:numId="4" w16cid:durableId="281352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TI3MTQyMTcyNzNT0lEKTi0uzszPAykwrAUAH3LQJiwAAAA="/>
  </w:docVars>
  <w:rsids>
    <w:rsidRoot w:val="005F34E0"/>
    <w:rsid w:val="000074D8"/>
    <w:rsid w:val="000204F7"/>
    <w:rsid w:val="00121F79"/>
    <w:rsid w:val="00127179"/>
    <w:rsid w:val="001C7A41"/>
    <w:rsid w:val="002213FB"/>
    <w:rsid w:val="00245279"/>
    <w:rsid w:val="00440DC2"/>
    <w:rsid w:val="004A422D"/>
    <w:rsid w:val="00584434"/>
    <w:rsid w:val="005F34E0"/>
    <w:rsid w:val="0068247C"/>
    <w:rsid w:val="006C7E25"/>
    <w:rsid w:val="007532CD"/>
    <w:rsid w:val="008C3FF2"/>
    <w:rsid w:val="00A044D4"/>
    <w:rsid w:val="00B07B7C"/>
    <w:rsid w:val="00B50DD2"/>
    <w:rsid w:val="00C3616E"/>
    <w:rsid w:val="00D43FFE"/>
    <w:rsid w:val="00D74FBB"/>
    <w:rsid w:val="00E0190F"/>
    <w:rsid w:val="00E11846"/>
    <w:rsid w:val="00F15EC9"/>
    <w:rsid w:val="00F5270E"/>
    <w:rsid w:val="00FF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83B7FB"/>
  <w15:chartTrackingRefBased/>
  <w15:docId w15:val="{B5BA59D5-455A-4D6B-A16A-C0F7E83E2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34E0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F34E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C7E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C7E2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6C7E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C7E25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25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7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Żołek-Tryznowska Zuzanna</dc:creator>
  <cp:keywords/>
  <dc:description/>
  <cp:lastModifiedBy>Kołodziejuk Ewa</cp:lastModifiedBy>
  <cp:revision>2</cp:revision>
  <dcterms:created xsi:type="dcterms:W3CDTF">2023-07-11T11:05:00Z</dcterms:created>
  <dcterms:modified xsi:type="dcterms:W3CDTF">2023-07-1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0280f-2733-4c53-a716-77072fa35124</vt:lpwstr>
  </property>
</Properties>
</file>